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Heading2"/>
      </w:pPr>
      <w:bookmarkStart w:id="21" w:name="your-name"/>
      <w:bookmarkEnd w:id="21"/>
      <w:r>
        <w:t xml:space="preserve">Your Name</w:t>
      </w:r>
    </w:p>
    <w:p>
      <w:pPr>
        <w:pStyle w:val="Heading3"/>
      </w:pPr>
      <w:bookmarkStart w:id="22" w:name="section"/>
      <w:bookmarkEnd w:id="22"/>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 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e633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01">
    <w:nsid w:val="9c3826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02">
    <w:nsid w:val="17a115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03">
    <w:nsid w:val="211a38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04">
    <w:nsid w:val="2bae595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05">
    <w:nsid w:val="7cd64a9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2:49:18Z</dcterms:created>
  <dcterms:modified xsi:type="dcterms:W3CDTF">2019-08-08T12:49:18Z</dcterms:modified>
</cp:coreProperties>
</file>